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ideographer</w:t>
      </w:r>
    </w:p>
    <w:p>
      <w:pPr>
        <w:pStyle w:val="FirstParagraph"/>
      </w:pPr>
      <w:r>
        <w:t xml:space="preserve">[Your Full Name]</w:t>
      </w:r>
    </w:p>
    <w:p>
      <w:pPr>
        <w:pStyle w:val="BodyText"/>
      </w:pPr>
      <w:r>
        <w:t xml:space="preserve">[Your Address]</w:t>
      </w:r>
    </w:p>
    <w:p>
      <w:pPr>
        <w:pStyle w:val="BodyText"/>
      </w:pPr>
      <w:r>
        <w:t xml:space="preserve">New Delhi, India - [PIN Code]</w:t>
      </w:r>
    </w:p>
    <w:p>
      <w:pPr>
        <w:pStyle w:val="BodyText"/>
      </w:pPr>
      <w:r>
        <w:t xml:space="preserve">Email: your.email@example.com</w:t>
      </w:r>
    </w:p>
    <w:p>
      <w:pPr>
        <w:pStyle w:val="BodyText"/>
      </w:pPr>
      <w:r>
        <w:t xml:space="preserve">Phone: +91 XXXXXXXXXX</w:t>
      </w:r>
    </w:p>
    <w:p>
      <w:pPr>
        <w:pStyle w:val="BodyText"/>
      </w:pPr>
      <w:r>
        <w:t xml:space="preserve">Date: October 26, 2023</w:t>
      </w:r>
    </w:p>
    <w:bookmarkStart w:id="20" w:name="Xedf2c975e4a3642ebffcbaba2d6fb74d888a5df"/>
    <w:p>
      <w:pPr>
        <w:pStyle w:val="Heading1"/>
      </w:pPr>
      <w:r>
        <w:t xml:space="preserve">Internship Application Letter for Videographer Position</w:t>
      </w:r>
    </w:p>
    <w:p>
      <w:pPr>
        <w:pStyle w:val="FirstParagraph"/>
      </w:pPr>
      <w:r>
        <w:t xml:space="preserve">Hiring Manager</w:t>
      </w:r>
    </w:p>
    <w:p>
      <w:pPr>
        <w:pStyle w:val="BodyText"/>
      </w:pPr>
      <w:r>
        <w:t xml:space="preserve">[Company Name]</w:t>
      </w:r>
    </w:p>
    <w:p>
      <w:pPr>
        <w:pStyle w:val="BodyText"/>
      </w:pPr>
      <w:r>
        <w:t xml:space="preserve">[Company Address]</w:t>
      </w:r>
    </w:p>
    <w:p>
      <w:pPr>
        <w:pStyle w:val="BodyText"/>
      </w:pPr>
      <w:r>
        <w:t xml:space="preserve">New Delhi, India - [PIN Code]</w:t>
      </w:r>
    </w:p>
    <w:bookmarkEnd w:id="20"/>
    <w:bookmarkStart w:id="21" w:name="Xa1d0675206dcfdab919b5b1af21c3ca4d362900"/>
    <w:p>
      <w:pPr>
        <w:pStyle w:val="Heading2"/>
      </w:pPr>
      <w:r>
        <w:t xml:space="preserve">Subject: Application for Videographer Internship at Your Renowned Media Organization in New Delhi</w:t>
      </w:r>
    </w:p>
    <w:bookmarkEnd w:id="21"/>
    <w:p>
      <w:pPr>
        <w:pStyle w:val="FirstParagraph"/>
      </w:pPr>
      <w:r>
        <w:t xml:space="preserve">Dear Hiring Manager,</w:t>
      </w:r>
    </w:p>
    <w:p>
      <w:pPr>
        <w:pStyle w:val="BodyText"/>
      </w:pPr>
      <w:r>
        <w:t xml:space="preserve">I am writing to express my enthusiastic application for the Videographer Internship position at [Company Name], as advertised on your official website and LinkedIn platform. As a passionate media student deeply immersed in the dynamic visual storytelling landscape of India New Delhi, I am eager to contribute my technical skills and creative vision to your esteemed organization while gaining invaluable industry experience under your mentorship. This</w:t>
      </w:r>
      <w:r>
        <w:t xml:space="preserve"> </w:t>
      </w:r>
      <w:r>
        <w:rPr>
          <w:bCs/>
          <w:b/>
        </w:rPr>
        <w:t xml:space="preserve">Internship Application Letter</w:t>
      </w:r>
      <w:r>
        <w:t xml:space="preserve"> </w:t>
      </w:r>
      <w:r>
        <w:t xml:space="preserve">represents not just an opportunity, but a strategic step toward building my career at the heart of India's media revolution.</w:t>
      </w:r>
    </w:p>
    <w:p>
      <w:pPr>
        <w:pStyle w:val="BodyText"/>
      </w:pPr>
      <w:r>
        <w:t xml:space="preserve">I am currently pursuing my Bachelor of Mass Communication with Honors in Digital Media Production from Delhi University's College of Journalism, where I have cultivated a robust foundation in visual narrative techniques. My academic journey has been complemented by hands-on experience creating over 50+ original video projects, including short documentaries on New Delhi's cultural heritage sites like Qutub Minar and India Gate, promotional content for local NGOs working in slum revitalization initiatives, and event coverage for university festivals attracting 2,000+ attendees. These projects required me to master the entire videography workflow—from conceptualization and storyboarding to shooting with Canon EOS R5 cameras and editing in Adobe Premiere Pro—ensuring I consistently deliver polished content within tight deadlines.</w:t>
      </w:r>
    </w:p>
    <w:p>
      <w:pPr>
        <w:pStyle w:val="BodyText"/>
      </w:pPr>
      <w:r>
        <w:t xml:space="preserve">What excites me most about this opportunity is your company's pioneering work in documentary filmmaking that captures India's multifaceted identity. Your recent project "Urban Threads: New Delhi Through My Lens" resonated deeply with me, particularly its nuanced portrayal of street vendors in Chandni Chowk—a community I've documented through my own micro-documentary series "Echoes of Old Delhi." In that series, I employed drone cinematography (using DJI Mavic 3) to showcase the intricate architecture while maintaining human-scale intimacy through close-up shots. This aligns perfectly with [Company Name]'s signature style of balancing grand visual spectacles with intimate storytelling. I am confident my technical proficiency—including 4K/60fps shooting, color grading using DaVinci Resolve, and motion graphics creation in After Effects—would allow me to contribute meaningfully from day one.</w:t>
      </w:r>
    </w:p>
    <w:p>
      <w:pPr>
        <w:pStyle w:val="BodyText"/>
      </w:pPr>
      <w:r>
        <w:t xml:space="preserve">My commitment to mastering the craft extends beyond technical execution. I actively participate in New Delhi's vibrant media ecosystem: I volunteer with the Delhi Film Society for their monthly workshops on ethical videography, serve as a content creator for Youth for Environment NGO (based in South Delhi), and have developed a personal YouTube channel documenting sustainable practices across 10 Indian cities. These experiences have taught me to navigate complex production environments—whether shooting in crowded markets like Connaught Place or coordinating with diverse teams during monsoon season challenges—while maintaining professional standards. I've also completed the Advanced Videography Certification from Noida Film Institute (2023), focusing specifically on lighting techniques for urban environments and narrative pacing in short-form content.</w:t>
      </w:r>
    </w:p>
    <w:p>
      <w:pPr>
        <w:pStyle w:val="BodyText"/>
      </w:pPr>
      <w:r>
        <w:t xml:space="preserve">Why India New Delhi? This city is not merely my home base but a living laboratory for visual storytelling. As the capital of India, New Delhi offers unparalleled access to cultural intersections—from historical monuments to bustling tech hubs—that fuel innovative narratives. The media industry here thrives on urgency and diversity; news cycles move at lightning speed during elections or festivals like Holi, while independent creators constantly push boundaries in platforms like Instagram Reels and YouTube Shorts. This fast-paced environment is where I've honed my ability to transform fleeting moments into compelling stories—such as capturing the emotional weight of Diwali celebrations in Lajpat Nagar through a 90-second montage that garnered 50,000 views. I believe interning at [Company Name] in New Delhi would allow me to absorb this unique energy while contributing my fresh perspective on digital-first storytelling.</w:t>
      </w:r>
    </w:p>
    <w:p>
      <w:pPr>
        <w:pStyle w:val="BodyText"/>
      </w:pPr>
      <w:r>
        <w:t xml:space="preserve">What truly distinguishes my approach is my understanding of videography as social documentation. During an internship at a local news startup, I produced a series on migrant workers' experiences in East Delhi—navigating language barriers and safety concerns to create empathetic content that later influenced community aid initiatives. This experience taught me that exceptional</w:t>
      </w:r>
      <w:r>
        <w:t xml:space="preserve"> </w:t>
      </w:r>
      <w:r>
        <w:rPr>
          <w:bCs/>
          <w:b/>
        </w:rPr>
        <w:t xml:space="preserve">Videographer</w:t>
      </w:r>
      <w:r>
        <w:t xml:space="preserve"> </w:t>
      </w:r>
      <w:r>
        <w:t xml:space="preserve">work must balance technical excellence with cultural sensitivity. At [Company Name], I am eager to apply this philosophy while learning from your team's acclaimed projects like "Metro Stories," which redefined urban narrative in Indian media.</w:t>
      </w:r>
    </w:p>
    <w:p>
      <w:pPr>
        <w:pStyle w:val="BodyText"/>
      </w:pPr>
      <w:r>
        <w:t xml:space="preserve">I am particularly drawn to your company's commitment to nurturing emerging talent through structured mentorship—a value that mirrors my own journey. Having grown up surrounded by Delhi's creative community, I've witnessed firsthand how institutions like yours transform passionate students into industry-ready professionals. My portfolio (available at [YourPortfolioLink.com]) showcases projects created under similar constraints: limited budgets, tight schedules, and diverse locations across New Delhi—experiences that have prepared me to thrive in your internship program.</w:t>
      </w:r>
    </w:p>
    <w:p>
      <w:pPr>
        <w:pStyle w:val="BodyText"/>
      </w:pPr>
      <w:r>
        <w:t xml:space="preserve">As a resident of New Delhi with deep roots in this city's cultural fabric, I understand its rhythms intimately. I can seamlessly integrate into your team while contributing perspectives on local narratives that global content creators often miss. My familiarity with locations from Old Delhi to Gurgaon, coupled with my fluency in Hindi and English for effective communication across diverse teams, will allow me to maximize my contribution from the outset.</w:t>
      </w:r>
    </w:p>
    <w:p>
      <w:pPr>
        <w:pStyle w:val="BodyText"/>
      </w:pPr>
      <w:r>
        <w:t xml:space="preserve">I am prepared to commit 6 months full-time during the internship period (January-June 2024) with flexibility for on-location shoots across Delhi-NCR. My technical skills align precisely with your requirements: I can operate professional-grade equipment including Red Komodo cameras, handle complex lighting setups in challenging urban environments, and deliver edited content meeting broadcast standards. More importantly, I bring a relentless curiosity about visual storytelling—a quality I believe is essential for any</w:t>
      </w:r>
      <w:r>
        <w:t xml:space="preserve"> </w:t>
      </w:r>
      <w:r>
        <w:rPr>
          <w:bCs/>
          <w:b/>
        </w:rPr>
        <w:t xml:space="preserve">Videographer</w:t>
      </w:r>
      <w:r>
        <w:t xml:space="preserve"> </w:t>
      </w:r>
      <w:r>
        <w:t xml:space="preserve">working in India's ever-evolving media landscape.</w:t>
      </w:r>
    </w:p>
    <w:p>
      <w:pPr>
        <w:pStyle w:val="BodyText"/>
      </w:pPr>
      <w:r>
        <w:t xml:space="preserve">I have attached my resume and portfolio showcasing projects relevant to your work. I would welcome the opportunity to discuss how my skills in documentary videography, technical proficiency with industry-standard tools, and passion for capturing New Delhi's essence can support your team's vision. Thank you for considering my application as a dedicated candidate ready to contribute from day one of this</w:t>
      </w:r>
      <w:r>
        <w:t xml:space="preserve"> </w:t>
      </w:r>
      <w:r>
        <w:rPr>
          <w:bCs/>
          <w:b/>
        </w:rPr>
        <w:t xml:space="preserve">Internship Application Letter</w:t>
      </w:r>
      <w:r>
        <w:t xml:space="preserve"> </w:t>
      </w:r>
      <w:r>
        <w:t xml:space="preserve">journey.</w:t>
      </w:r>
    </w:p>
    <w:p>
      <w:pPr>
        <w:pStyle w:val="BodyText"/>
      </w:pPr>
      <w:r>
        <w:t xml:space="preserve">Sincerely,</w:t>
      </w:r>
    </w:p>
    <w:p>
      <w:pPr>
        <w:pStyle w:val="BodyText"/>
      </w:pPr>
      <w:r>
        <w:t xml:space="preserve">[Your Full Name]</w:t>
      </w:r>
    </w:p>
    <w:p>
      <w:pPr>
        <w:pStyle w:val="BodyText"/>
      </w:pPr>
      <w:r>
        <w:t xml:space="preserve">[Your University &amp; Program]</w:t>
      </w:r>
    </w:p>
    <w:p>
      <w:pPr>
        <w:pStyle w:val="BodyText"/>
      </w:pPr>
      <w:r>
        <w:t xml:space="preserve">Attachments:</w:t>
      </w:r>
    </w:p>
    <w:p>
      <w:pPr>
        <w:numPr>
          <w:ilvl w:val="0"/>
          <w:numId w:val="1001"/>
        </w:numPr>
        <w:pStyle w:val="Compact"/>
      </w:pPr>
      <w:r>
        <w:t xml:space="preserve">Resume</w:t>
      </w:r>
    </w:p>
    <w:p>
      <w:pPr>
        <w:numPr>
          <w:ilvl w:val="0"/>
          <w:numId w:val="1001"/>
        </w:numPr>
        <w:pStyle w:val="Compact"/>
      </w:pPr>
      <w:r>
        <w:t xml:space="preserve">Videography Portfolio (Link to Online Gallery)</w:t>
      </w:r>
    </w:p>
    <w:p>
      <w:pPr>
        <w:numPr>
          <w:ilvl w:val="0"/>
          <w:numId w:val="1001"/>
        </w:numPr>
        <w:pStyle w:val="Compact"/>
      </w:pPr>
      <w:r>
        <w:t xml:space="preserve">Certification Docu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ideographer</dc:title>
  <dc:creator/>
  <dc:language>en</dc:language>
  <cp:keywords/>
  <dcterms:created xsi:type="dcterms:W3CDTF">2025-12-13T05:51:21Z</dcterms:created>
  <dcterms:modified xsi:type="dcterms:W3CDTF">2025-12-13T05:51:21Z</dcterms:modified>
</cp:coreProperties>
</file>

<file path=docProps/custom.xml><?xml version="1.0" encoding="utf-8"?>
<Properties xmlns="http://schemas.openxmlformats.org/officeDocument/2006/custom-properties" xmlns:vt="http://schemas.openxmlformats.org/officeDocument/2006/docPropsVTypes"/>
</file>